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tbl>
      <w:tblPr>
        <w:tblW w:w="7650" w:type="dxa"/>
        <w:tblInd w:w="90" w:type="dxa"/>
        <w:tblLook w:val="04A0" w:firstRow="1" w:lastRow="0" w:firstColumn="1" w:lastColumn="0" w:noHBand="0" w:noVBand="1"/>
      </w:tblPr>
      <w:tblGrid>
        <w:gridCol w:w="1980"/>
        <w:gridCol w:w="900"/>
        <w:gridCol w:w="1710"/>
        <w:gridCol w:w="990"/>
        <w:gridCol w:w="2070"/>
      </w:tblGrid>
      <w:tr w:rsidR="00B936FD" w:rsidRPr="00123660" w:rsidTr="00550182">
        <w:trPr>
          <w:trHeight w:val="255"/>
        </w:trPr>
        <w:tc>
          <w:tcPr>
            <w:tcW w:w="7650" w:type="dxa"/>
            <w:gridSpan w:val="5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AA7A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upplementary Table 4. Associations of biomarkers with MAKE-90 (</w:t>
            </w:r>
            <w:r w:rsidRPr="00AA7AC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death, RRT-dependency, 50% decrease in </w:t>
            </w:r>
            <w:proofErr w:type="spellStart"/>
            <w:r w:rsidRPr="00AA7AC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GFR</w:t>
            </w:r>
            <w:proofErr w:type="spellEnd"/>
            <w:r w:rsidRPr="00AA7A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) by AKI status</w:t>
            </w:r>
          </w:p>
        </w:tc>
      </w:tr>
      <w:tr w:rsidR="00B936FD" w:rsidRPr="00123660" w:rsidTr="00550182">
        <w:trPr>
          <w:trHeight w:val="255"/>
        </w:trPr>
        <w:tc>
          <w:tcPr>
            <w:tcW w:w="1980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iomarker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oup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 CI)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Interaction P-value</w:t>
            </w:r>
          </w:p>
        </w:tc>
      </w:tr>
      <w:tr w:rsidR="00B936FD" w:rsidRPr="00123660" w:rsidTr="00550182">
        <w:trPr>
          <w:trHeight w:val="25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rine Klotho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AKI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08 (0.48-8.97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207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9</w:t>
            </w: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KI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9 (0.27-1.7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207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rine Klotho/</w:t>
            </w:r>
            <w:r w:rsidRPr="0012366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r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AKI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8 (0.03-2.5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07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1</w:t>
            </w: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KI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9 (0.05-0.7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07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Serum </w:t>
            </w:r>
            <w:r w:rsidRPr="0012366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GF2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AKI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38 (0.29-40.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207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5</w:t>
            </w: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KI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7 (0.37-1.6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207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GF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3-to-Klotho/</w:t>
            </w:r>
            <w:r w:rsidRPr="0012366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ratio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AKI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.2 (0.42-24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07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3</w:t>
            </w:r>
          </w:p>
        </w:tc>
      </w:tr>
      <w:tr w:rsidR="00B936FD" w:rsidRPr="00123660" w:rsidTr="00550182">
        <w:trPr>
          <w:trHeight w:val="240"/>
        </w:trPr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236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KI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1 (0.28-2.31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C58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207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B936FD" w:rsidRPr="00123660" w:rsidRDefault="00B936FD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936FD" w:rsidRPr="00123660" w:rsidTr="00550182">
        <w:trPr>
          <w:trHeight w:val="240"/>
        </w:trPr>
        <w:tc>
          <w:tcPr>
            <w:tcW w:w="76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36FD" w:rsidRPr="00123660" w:rsidRDefault="00B936FD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:rsidR="00B936FD" w:rsidRDefault="00B936FD" w:rsidP="00B936FD">
      <w:pPr>
        <w:rPr>
          <w:rFonts w:ascii="Arial" w:hAnsi="Arial" w:cs="Arial"/>
          <w:sz w:val="20"/>
          <w:szCs w:val="20"/>
        </w:rPr>
      </w:pPr>
      <w:r w:rsidRPr="00AF48F7">
        <w:rPr>
          <w:rFonts w:ascii="Arial" w:hAnsi="Arial" w:cs="Arial"/>
          <w:sz w:val="20"/>
          <w:szCs w:val="20"/>
        </w:rPr>
        <w:t xml:space="preserve">Model 2: Adjusted for age, sex, </w:t>
      </w:r>
      <w:proofErr w:type="spellStart"/>
      <w:r w:rsidRPr="00AF48F7">
        <w:rPr>
          <w:rFonts w:ascii="Arial" w:hAnsi="Arial" w:cs="Arial"/>
          <w:sz w:val="20"/>
          <w:szCs w:val="20"/>
        </w:rPr>
        <w:t>Charlson</w:t>
      </w:r>
      <w:proofErr w:type="spellEnd"/>
      <w:r w:rsidRPr="00AF48F7">
        <w:rPr>
          <w:rFonts w:ascii="Arial" w:hAnsi="Arial" w:cs="Arial"/>
          <w:sz w:val="20"/>
          <w:szCs w:val="20"/>
        </w:rPr>
        <w:t xml:space="preserve"> Comorbi</w:t>
      </w:r>
      <w:r>
        <w:rPr>
          <w:rFonts w:ascii="Arial" w:hAnsi="Arial" w:cs="Arial"/>
          <w:sz w:val="20"/>
          <w:szCs w:val="20"/>
        </w:rPr>
        <w:t xml:space="preserve">dity Index and non-renal APACHE </w:t>
      </w:r>
      <w:r w:rsidRPr="00AF48F7">
        <w:rPr>
          <w:rFonts w:ascii="Arial" w:hAnsi="Arial" w:cs="Arial"/>
          <w:sz w:val="20"/>
          <w:szCs w:val="20"/>
        </w:rPr>
        <w:t>II score</w:t>
      </w: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</w:p>
    <w:p w:rsidR="00B936FD" w:rsidRDefault="00B936FD" w:rsidP="00B936FD">
      <w:pPr>
        <w:ind w:left="-540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B936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0MLAwMzcwN7Y0NTdQ0lEKTi0uzszPAykwrAUAyt40hywAAAA="/>
  </w:docVars>
  <w:rsids>
    <w:rsidRoot w:val="00B936FD"/>
    <w:rsid w:val="00667096"/>
    <w:rsid w:val="00B936FD"/>
    <w:rsid w:val="00D4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30AAE8-5A55-49E3-9557-84CE47AEA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6FD"/>
    <w:pPr>
      <w:spacing w:after="0" w:line="240" w:lineRule="auto"/>
    </w:pPr>
    <w:rPr>
      <w:rFonts w:ascii="Cambria" w:eastAsia="MS Mincho" w:hAnsi="Cambria" w:cs="Times New Roman"/>
      <w:sz w:val="24"/>
      <w:szCs w:val="24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0</Characters>
  <Application>Microsoft Office Word</Application>
  <DocSecurity>0</DocSecurity>
  <Lines>4</Lines>
  <Paragraphs>1</Paragraphs>
  <ScaleCrop>false</ScaleCrop>
  <Company>University of Kentucky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tiz Soriano, Victor</dc:creator>
  <cp:keywords/>
  <dc:description/>
  <cp:lastModifiedBy>Ortiz Soriano, Victor</cp:lastModifiedBy>
  <cp:revision>1</cp:revision>
  <dcterms:created xsi:type="dcterms:W3CDTF">2018-12-22T19:34:00Z</dcterms:created>
  <dcterms:modified xsi:type="dcterms:W3CDTF">2018-12-22T19:35:00Z</dcterms:modified>
</cp:coreProperties>
</file>